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6DD4C8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814EE4">
        <w:rPr>
          <w:rFonts w:ascii="Arial" w:eastAsia="宋体" w:hAnsi="Arial" w:cs="Arial"/>
          <w:color w:val="000000"/>
          <w:kern w:val="0"/>
          <w:sz w:val="22"/>
          <w:highlight w:val="green"/>
        </w:rPr>
        <w:t>variable</w:t>
      </w:r>
      <w:r w:rsidRPr="00814EE4">
        <w:rPr>
          <w:rFonts w:ascii="MS Gothic" w:eastAsia="MS Gothic" w:hAnsi="MS Gothic" w:cs="MS Gothic"/>
          <w:color w:val="000000"/>
          <w:kern w:val="0"/>
          <w:sz w:val="22"/>
          <w:highlight w:val="green"/>
        </w:rPr>
        <w:t>✔</w:t>
      </w:r>
    </w:p>
    <w:p w14:paraId="5F88B334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function declaration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1A4FB4B9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block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7ED4E715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conditionals statements and expression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48B21494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while loops-&gt;only for loop in Go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tbl>
      <w:tblPr>
        <w:tblW w:w="7078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7"/>
        <w:gridCol w:w="2703"/>
        <w:gridCol w:w="2268"/>
      </w:tblGrid>
      <w:tr w:rsidR="00E83A8C" w:rsidRPr="005A6EE3" w14:paraId="400087AD" w14:textId="07657578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CC46A8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F9385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Go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B77999" w14:textId="7C98E2C4" w:rsidR="00E83A8C" w:rsidRPr="005A6EE3" w:rsidRDefault="00E83A8C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JSONAST</w:t>
            </w:r>
          </w:p>
        </w:tc>
      </w:tr>
      <w:tr w:rsidR="00E83A8C" w:rsidRPr="005A6EE3" w14:paraId="26D22E15" w14:textId="0597A470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A04CE6" w14:textId="58F04355" w:rsidR="00E83A8C" w:rsidRDefault="00814EE4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V</w:t>
            </w:r>
            <w:r w:rsidR="00E83A8C"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ariable</w:t>
            </w:r>
          </w:p>
          <w:p w14:paraId="6F61D02F" w14:textId="601D2861" w:rsidR="00814EE4" w:rsidRPr="005A6EE3" w:rsidRDefault="00814EE4" w:rsidP="005A6EE3">
            <w:pPr>
              <w:widowControl/>
              <w:jc w:val="left"/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</w:pPr>
            <w:r w:rsidRPr="00814EE4">
              <w:rPr>
                <w:rFonts w:ascii="Arial" w:eastAsia="宋体" w:hAnsi="Arial" w:cs="Arial" w:hint="eastAsia"/>
                <w:color w:val="000000"/>
                <w:kern w:val="0"/>
                <w:sz w:val="22"/>
                <w:highlight w:val="green"/>
              </w:rPr>
              <w:t>DON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6DD378" w14:textId="77777777" w:rsidR="00E83A8C" w:rsidRPr="00E83A8C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package main</w:t>
            </w:r>
          </w:p>
          <w:p w14:paraId="7A5685F2" w14:textId="77777777" w:rsidR="00E83A8C" w:rsidRPr="00E83A8C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func main() {</w:t>
            </w:r>
          </w:p>
          <w:p w14:paraId="645D8FB8" w14:textId="77777777" w:rsidR="00E83A8C" w:rsidRPr="00E83A8C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 xml:space="preserve">  var x = 3</w:t>
            </w:r>
          </w:p>
          <w:p w14:paraId="4640DA66" w14:textId="745F7AF4" w:rsidR="00E83A8C" w:rsidRPr="005A6EE3" w:rsidRDefault="00E83A8C" w:rsidP="00E83A8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007D3F" w14:textId="77777777" w:rsidR="00E83A8C" w:rsidRDefault="00E83A8C" w:rsidP="00E83A8C">
            <w:pPr>
              <w:widowControl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x"}],"expr":[{"tag":"lit","val":3}]}]}}</w:t>
            </w:r>
          </w:p>
          <w:p w14:paraId="1BB415D9" w14:textId="3F2F4950" w:rsidR="00E83A8C" w:rsidRPr="00E83A8C" w:rsidRDefault="00E83A8C" w:rsidP="00E83A8C">
            <w:pPr>
              <w:widowControl/>
              <w:jc w:val="left"/>
              <w:rPr>
                <w:rFonts w:ascii="Courier New" w:eastAsia="宋体" w:hAnsi="Courier New" w:cs="Courier New" w:hint="eastAsia"/>
                <w:color w:val="954121"/>
                <w:kern w:val="0"/>
                <w:szCs w:val="21"/>
              </w:rPr>
            </w:pPr>
            <w:r w:rsidRPr="00E83A8C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E83A8C" w:rsidRPr="005A6EE3" w14:paraId="6D73A3B0" w14:textId="08A874B1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3EB431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B33380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package main</w:t>
            </w:r>
          </w:p>
          <w:p w14:paraId="39CB7C88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func main() {</w:t>
            </w:r>
          </w:p>
          <w:p w14:paraId="4E754EBD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 xml:space="preserve">  var e,f int</w:t>
            </w:r>
          </w:p>
          <w:p w14:paraId="4893B077" w14:textId="055A80A1" w:rsidR="00E83A8C" w:rsidRPr="005A6EE3" w:rsidRDefault="00E83A8C" w:rsidP="00E83A8C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275E1B" w14:textId="77777777" w:rsidR="00347559" w:rsidRDefault="00E83A8C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e"},{"tag":"nam","sym":"f"}],"expr":[{"tag":"lit","val":0},{"tag":"lit","val":0}]}]}}</w:t>
            </w:r>
          </w:p>
          <w:p w14:paraId="67984DFB" w14:textId="77777777" w:rsidR="00347559" w:rsidRP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highlight w:val="green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  <w:p w14:paraId="1308975A" w14:textId="329E64F1" w:rsidR="00347559" w:rsidRP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 w:hint="eastAsia"/>
                <w:spacing w:val="2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Only return last f</w:t>
            </w:r>
          </w:p>
        </w:tc>
      </w:tr>
      <w:tr w:rsidR="00E83A8C" w:rsidRPr="005A6EE3" w14:paraId="797197A2" w14:textId="03459042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B7E58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6CF1C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 main</w:t>
            </w:r>
          </w:p>
          <w:p w14:paraId="2E241D4B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main() {</w:t>
            </w:r>
          </w:p>
          <w:p w14:paraId="3A84A1F5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  var a, b, c, d = "hi", 1, 1.12, true</w:t>
            </w:r>
          </w:p>
          <w:p w14:paraId="6724E254" w14:textId="0D461A6F" w:rsidR="00E83A8C" w:rsidRPr="005A6EE3" w:rsidRDefault="00E83A8C" w:rsidP="00E83A8C">
            <w:pPr>
              <w:widowControl/>
              <w:spacing w:after="24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E83A8C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95F08C" w14:textId="77777777" w:rsidR="00E83A8C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a"},{"tag":"nam","sym":"b"},{"tag":"nam","sym":"c"},{"tag":"nam","sym":"d"}],"expr":[{"tag":"lit","val":"hi"},{"tag":"lit","val":1},{"tag":"lit","val":1.12},{"tag":"lit","val":true}]}]}}</w:t>
            </w:r>
          </w:p>
          <w:p w14:paraId="150D7E68" w14:textId="77777777" w:rsidR="00347559" w:rsidRP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highlight w:val="green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  <w:p w14:paraId="4B464DC2" w14:textId="36E13402" w:rsidR="00347559" w:rsidRPr="005A6EE3" w:rsidRDefault="00347559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Only return last d</w:t>
            </w:r>
          </w:p>
        </w:tc>
      </w:tr>
      <w:tr w:rsidR="00E83A8C" w:rsidRPr="005A6EE3" w14:paraId="17E42D46" w14:textId="2A7A1581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D319D1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A8C454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package main</w:t>
            </w:r>
          </w:p>
          <w:p w14:paraId="6880A361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func main() {</w:t>
            </w:r>
          </w:p>
          <w:p w14:paraId="2A08AA6A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f, g := "apple", "pine"</w:t>
            </w:r>
          </w:p>
          <w:p w14:paraId="24F1FFC4" w14:textId="297E66BF" w:rsidR="00E83A8C" w:rsidRPr="005A6EE3" w:rsidRDefault="00E83A8C" w:rsidP="00E83A8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94249B" w14:textId="77777777" w:rsidR="00E83A8C" w:rsidRDefault="00E83A8C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f"},{"tag":"nam","sym":"g"}],"expr":[{"tag":"lit","val":"apple"},{"tag":"lit","val":"pine"}]}]}}</w:t>
            </w:r>
          </w:p>
          <w:p w14:paraId="5C4CFE79" w14:textId="77777777" w:rsid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  <w:p w14:paraId="245BFDA3" w14:textId="3E3312E5" w:rsidR="00347559" w:rsidRPr="005A6EE3" w:rsidRDefault="00347559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lastRenderedPageBreak/>
              <w:t>Only return last g</w:t>
            </w:r>
          </w:p>
        </w:tc>
      </w:tr>
      <w:tr w:rsidR="00814EE4" w:rsidRPr="005A6EE3" w14:paraId="38CD80DC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26A13" w14:textId="77777777" w:rsidR="00814EE4" w:rsidRPr="005A6EE3" w:rsidRDefault="00814EE4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DC985" w14:textId="77777777" w:rsidR="00814EE4" w:rsidRPr="00E83A8C" w:rsidRDefault="00814EE4" w:rsidP="00814EE4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package main</w:t>
            </w:r>
          </w:p>
          <w:p w14:paraId="2638BED9" w14:textId="77777777" w:rsidR="00814EE4" w:rsidRPr="00E83A8C" w:rsidRDefault="00814EE4" w:rsidP="00814EE4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func main() {</w:t>
            </w:r>
          </w:p>
          <w:p w14:paraId="69FE41E7" w14:textId="363E34E0" w:rsidR="00814EE4" w:rsidRPr="00E83A8C" w:rsidRDefault="00814EE4" w:rsidP="00814EE4">
            <w:pPr>
              <w:widowControl/>
              <w:jc w:val="left"/>
              <w:rPr>
                <w:rFonts w:ascii="Courier New" w:eastAsia="宋体" w:hAnsi="Courier New" w:cs="Courier New" w:hint="eastAsia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 xml:space="preserve">  var x = 3</w:t>
            </w:r>
            <w:r>
              <w:rPr>
                <w:rFonts w:ascii="Courier New" w:eastAsia="宋体" w:hAnsi="Courier New" w:cs="Courier New" w:hint="eastAsia"/>
                <w:color w:val="954121"/>
                <w:kern w:val="0"/>
                <w:szCs w:val="21"/>
              </w:rPr>
              <w:t>+4</w:t>
            </w:r>
          </w:p>
          <w:p w14:paraId="12CC06F7" w14:textId="5A33282A" w:rsidR="00814EE4" w:rsidRPr="00E83A8C" w:rsidRDefault="00814EE4" w:rsidP="00814EE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BC9094" w14:textId="77777777" w:rsidR="00814EE4" w:rsidRDefault="00814EE4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x"}],"expr":[{"tag":"binop","sym":"+","frst":{"tag":"lit","val":3},"scnd":{"tag":"lit","val":4}}]}]}}</w:t>
            </w:r>
          </w:p>
          <w:p w14:paraId="3833DDB7" w14:textId="1E988888" w:rsidR="00814EE4" w:rsidRDefault="00814EE4" w:rsidP="005A6EE3">
            <w:pPr>
              <w:widowControl/>
              <w:shd w:val="clear" w:color="auto" w:fill="FFFFFE"/>
              <w:jc w:val="left"/>
              <w:rPr>
                <w:rFonts w:ascii="Roboto" w:hAnsi="Roboto" w:hint="eastAsia"/>
                <w:spacing w:val="2"/>
                <w:shd w:val="clear" w:color="auto" w:fill="FFFFFF"/>
              </w:rPr>
            </w:pPr>
            <w:r w:rsidRPr="00814EE4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 7</w:t>
            </w:r>
          </w:p>
        </w:tc>
      </w:tr>
      <w:tr w:rsidR="00E83A8C" w:rsidRPr="005A6EE3" w14:paraId="58262F16" w14:textId="623067C3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990F3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conditional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716F5C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package main</w:t>
            </w:r>
          </w:p>
          <w:p w14:paraId="34CA19C7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func main() {</w:t>
            </w:r>
          </w:p>
          <w:p w14:paraId="484BBCB6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n := 0</w:t>
            </w:r>
          </w:p>
          <w:p w14:paraId="1C936EA8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if n &gt; 0 {</w:t>
            </w:r>
          </w:p>
          <w:p w14:paraId="5F08E305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n += 1</w:t>
            </w:r>
          </w:p>
          <w:p w14:paraId="72FA154C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 else if n == 0 {</w:t>
            </w:r>
          </w:p>
          <w:p w14:paraId="7F1006AE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n += 1</w:t>
            </w:r>
          </w:p>
          <w:p w14:paraId="24DD4E01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 else {</w:t>
            </w:r>
          </w:p>
          <w:p w14:paraId="59063B87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n -= 1</w:t>
            </w:r>
          </w:p>
          <w:p w14:paraId="5F26889A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</w:t>
            </w:r>
          </w:p>
          <w:p w14:paraId="312139DE" w14:textId="64535EA0" w:rsidR="00E83A8C" w:rsidRPr="005A6EE3" w:rsidRDefault="00E83A8C" w:rsidP="00E83A8C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}</w:t>
            </w:r>
          </w:p>
          <w:p w14:paraId="62B5D223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7FF948" w14:textId="0199CA32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n"}],"expr":[{"tag":"lit","val":0}]},{"tag":"cond","pred":{"tag":"binop","sym":"&gt;","frst":{"tag":"nam","sym":"n"},"scnd":{"tag":"lit","val":0}},"cons":{"tag":"blk","body":{"tag":"seq","stmts":[{"tag":"assmt","sym":[{"tag":"nam","sym":"n"}],"expr":[{"tag":"lit","val":1}]}]}},"alt":{"tag":"cond","pred":{"tag":"binop","sym":"==","frst":{"tag":"nam","sym":"n"},"scnd":{"tag":"lit","val":0}},"cons":{"tag":"blk","body":{"tag":"seq","stmts":[{"tag":"assmt","sym":[{"tag":"nam","sym":"n"}],"expr":[{"tag":"lit","val":1}]}]}},"alt":{"tag":"blk","body":{"tag":"seq","stmts":[{"tag":"assmt","sym":[{"tag":"nam","sym":"n"}],"expr":[{"tag":"lit","val":1}]}]}}}}]}}</w:t>
            </w:r>
          </w:p>
        </w:tc>
      </w:tr>
      <w:tr w:rsidR="00E83A8C" w:rsidRPr="005A6EE3" w14:paraId="593587A6" w14:textId="65696AE8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E94CB0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for loop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2FD2C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main</w:t>
            </w:r>
          </w:p>
          <w:p w14:paraId="55B60A23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43AFC57E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import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</w:t>
            </w:r>
            <w:r w:rsidRPr="005A6EE3">
              <w:rPr>
                <w:rFonts w:ascii="Courier New" w:eastAsia="宋体" w:hAnsi="Courier New" w:cs="Courier New"/>
                <w:color w:val="A31515"/>
                <w:kern w:val="0"/>
                <w:szCs w:val="21"/>
              </w:rPr>
              <w:t>"fmt"</w:t>
            </w:r>
          </w:p>
          <w:p w14:paraId="49385860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11A34068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lastRenderedPageBreak/>
              <w:t>func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main() {</w:t>
            </w:r>
          </w:p>
          <w:p w14:paraId="3EEA8DF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x :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0</w:t>
            </w:r>
          </w:p>
          <w:p w14:paraId="47559280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i :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0</w:t>
            </w:r>
          </w:p>
          <w:p w14:paraId="38E21AC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552B36A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or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i &lt;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00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{</w:t>
            </w:r>
          </w:p>
          <w:p w14:paraId="75DCEBD3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    j :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0</w:t>
            </w:r>
          </w:p>
          <w:p w14:paraId="374FF63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    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or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j &lt;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00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{</w:t>
            </w:r>
          </w:p>
          <w:p w14:paraId="11A55980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        x = x + i + j</w:t>
            </w:r>
          </w:p>
          <w:p w14:paraId="0F673BD9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        j = j +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</w:p>
          <w:p w14:paraId="066FBE1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    }</w:t>
            </w:r>
          </w:p>
          <w:p w14:paraId="07DC2C0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    i = i +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</w:p>
          <w:p w14:paraId="2492FBA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}</w:t>
            </w:r>
          </w:p>
          <w:p w14:paraId="35CD75C9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}</w:t>
            </w:r>
          </w:p>
          <w:p w14:paraId="262C6F5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84EBC2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</w:tc>
      </w:tr>
      <w:tr w:rsidR="00E83A8C" w:rsidRPr="005A6EE3" w14:paraId="58C7BE41" w14:textId="18D4B489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A1BEC6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function declare&amp; call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0991B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 main</w:t>
            </w:r>
          </w:p>
          <w:p w14:paraId="529E7F4B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25863BF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import </w:t>
            </w:r>
            <w:r w:rsidRPr="005A6EE3">
              <w:rPr>
                <w:rFonts w:ascii="Courier New" w:eastAsia="宋体" w:hAnsi="Courier New" w:cs="Courier New"/>
                <w:color w:val="A31515"/>
                <w:kern w:val="0"/>
                <w:szCs w:val="21"/>
              </w:rPr>
              <w:t>"fmt"</w:t>
            </w:r>
          </w:p>
          <w:p w14:paraId="29B70C6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6E64BD69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fact(n int) int {</w:t>
            </w:r>
          </w:p>
          <w:p w14:paraId="29C3631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    return factIter(n,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,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)</w:t>
            </w:r>
          </w:p>
          <w:p w14:paraId="47BD9CF5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503B4BE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0DDBC22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factIter(n, i, acc int) int {</w:t>
            </w:r>
          </w:p>
          <w:p w14:paraId="42B3EE7E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if i &gt; n {</w:t>
            </w:r>
          </w:p>
          <w:p w14:paraId="0BD12494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    return acc</w:t>
            </w:r>
          </w:p>
          <w:p w14:paraId="7174FC35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} else {</w:t>
            </w:r>
          </w:p>
          <w:p w14:paraId="2FFC712B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    return factIter(n, i+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, acc*i)</w:t>
            </w:r>
          </w:p>
          <w:p w14:paraId="028E587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}</w:t>
            </w:r>
          </w:p>
          <w:p w14:paraId="29E4788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3CF11F8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09533CE9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main() {</w:t>
            </w:r>
          </w:p>
          <w:p w14:paraId="59547954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result := fact(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4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)</w:t>
            </w:r>
          </w:p>
          <w:p w14:paraId="18BF7EA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056BBA0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6FAC8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</w:tc>
      </w:tr>
    </w:tbl>
    <w:p w14:paraId="19D9C724" w14:textId="77777777" w:rsidR="00B50894" w:rsidRPr="00B50894" w:rsidRDefault="00B50894" w:rsidP="00B50894">
      <w:pPr>
        <w:widowControl/>
        <w:shd w:val="clear" w:color="auto" w:fill="FFFFFF"/>
        <w:spacing w:before="90" w:after="90"/>
        <w:jc w:val="left"/>
        <w:outlineLvl w:val="3"/>
        <w:rPr>
          <w:rFonts w:ascii="Lato" w:eastAsia="宋体" w:hAnsi="Lato" w:cs="宋体"/>
          <w:color w:val="2D3C45"/>
          <w:kern w:val="0"/>
          <w:sz w:val="27"/>
          <w:szCs w:val="27"/>
        </w:rPr>
      </w:pPr>
      <w:r w:rsidRPr="00B50894">
        <w:rPr>
          <w:rFonts w:ascii="Lato" w:eastAsia="宋体" w:hAnsi="Lato" w:cs="宋体"/>
          <w:color w:val="2D3C45"/>
          <w:kern w:val="0"/>
          <w:sz w:val="27"/>
          <w:szCs w:val="27"/>
        </w:rPr>
        <w:t>Standard Project 2: Concurrent virtual machine for Go</w:t>
      </w:r>
    </w:p>
    <w:p w14:paraId="52B96E91" w14:textId="77777777" w:rsidR="00B50894" w:rsidRPr="00B50894" w:rsidRDefault="00B50894" w:rsidP="00B50894">
      <w:pPr>
        <w:widowControl/>
        <w:shd w:val="clear" w:color="auto" w:fill="FFFFFF"/>
        <w:spacing w:before="180" w:after="18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lastRenderedPageBreak/>
        <w:t>The Concurrent virtual machine project applies the notion of a virtual machine (Module 4) to a concurrent programming language. Baseline expectations:</w:t>
      </w:r>
    </w:p>
    <w:p w14:paraId="2ED39D40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Autospacing="1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Web-based implementation based on Source Academy frontend and js-slang (see </w:t>
      </w:r>
      <w:hyperlink r:id="rId5" w:tgtFrame="_blank" w:history="1">
        <w:r w:rsidRPr="00B50894">
          <w:rPr>
            <w:rFonts w:ascii="Lato" w:eastAsia="宋体" w:hAnsi="Lato" w:cs="宋体"/>
            <w:color w:val="0000FF"/>
            <w:kern w:val="0"/>
            <w:sz w:val="24"/>
            <w:szCs w:val="24"/>
            <w:u w:val="single"/>
          </w:rPr>
          <w:t>GitHub</w:t>
        </w:r>
        <w:r w:rsidRPr="00B50894">
          <w:rPr>
            <w:rFonts w:ascii="Lato" w:eastAsia="宋体" w:hAnsi="Lato" w:cs="宋体"/>
            <w:color w:val="0000FF"/>
            <w:kern w:val="0"/>
            <w:sz w:val="24"/>
            <w:szCs w:val="24"/>
            <w:u w:val="single"/>
            <w:bdr w:val="none" w:sz="0" w:space="0" w:color="auto" w:frame="1"/>
          </w:rPr>
          <w:t>Links to an external site.</w:t>
        </w:r>
      </w:hyperlink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)</w:t>
      </w:r>
    </w:p>
    <w:p w14:paraId="07445B4C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Implementation of a sublanguage of Go, consistent with a recent language specification</w:t>
      </w:r>
    </w:p>
    <w:p w14:paraId="646F2B2E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Sequential language constructs: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variable and function declaration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block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conditionals statement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 and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expression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while loops</w:t>
      </w:r>
    </w:p>
    <w:p w14:paraId="17D862DF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FF0000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FF0000"/>
          <w:kern w:val="0"/>
          <w:sz w:val="24"/>
          <w:szCs w:val="24"/>
        </w:rPr>
        <w:t>Concurrent constructs: Go routines, concurrency control (wait, wait group etc)</w:t>
      </w:r>
    </w:p>
    <w:p w14:paraId="6355D2B6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Implementation should use a virtual machine</w:t>
      </w:r>
    </w:p>
    <w:p w14:paraId="6E8177D1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Implementation must use a low-level memory model, and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all runtime data structures need to be allocated from a single ArrayBuffer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.</w:t>
      </w:r>
    </w:p>
    <w:p w14:paraId="77DE75BF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Optional components:</w:t>
      </w:r>
    </w:p>
    <w:p w14:paraId="2C582516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visualization of heap and runtime stack</w:t>
      </w:r>
    </w:p>
    <w:p w14:paraId="4C938AD8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type checking</w:t>
      </w:r>
    </w:p>
    <w:p w14:paraId="53424FBE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memory management</w:t>
      </w:r>
    </w:p>
    <w:p w14:paraId="385AF460" w14:textId="77777777" w:rsidR="007A201F" w:rsidRDefault="007A201F"/>
    <w:sectPr w:rsidR="007A20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77F1F90"/>
    <w:multiLevelType w:val="multilevel"/>
    <w:tmpl w:val="114E4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0545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MrIwNDY3MzQ1tjBX0lEKTi0uzszPAykwqgUAABGiqCwAAAA="/>
  </w:docVars>
  <w:rsids>
    <w:rsidRoot w:val="005D7090"/>
    <w:rsid w:val="00142C6C"/>
    <w:rsid w:val="00347559"/>
    <w:rsid w:val="005A6EE3"/>
    <w:rsid w:val="005D7090"/>
    <w:rsid w:val="006879D9"/>
    <w:rsid w:val="007A201F"/>
    <w:rsid w:val="007C3A64"/>
    <w:rsid w:val="00814EE4"/>
    <w:rsid w:val="009176E8"/>
    <w:rsid w:val="00B50894"/>
    <w:rsid w:val="00E83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B2E16"/>
  <w15:chartTrackingRefBased/>
  <w15:docId w15:val="{10B4F7EE-1041-4926-8836-F36D7CF54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D7090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D709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D709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5D7090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D7090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D7090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D7090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D7090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D7090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D7090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5D709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5D709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5D7090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5D7090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5D7090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5D7090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5D7090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5D7090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5D709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5D70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D7090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5D709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D709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5D7090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D7090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D7090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D709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5D7090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5D7090"/>
    <w:rPr>
      <w:b/>
      <w:bCs/>
      <w:smallCaps/>
      <w:color w:val="0F4761" w:themeColor="accent1" w:themeShade="BF"/>
      <w:spacing w:val="5"/>
    </w:rPr>
  </w:style>
  <w:style w:type="paragraph" w:styleId="ae">
    <w:name w:val="Normal (Web)"/>
    <w:basedOn w:val="a"/>
    <w:uiPriority w:val="99"/>
    <w:semiHidden/>
    <w:unhideWhenUsed/>
    <w:rsid w:val="005A6E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">
    <w:name w:val="Hyperlink"/>
    <w:basedOn w:val="a0"/>
    <w:uiPriority w:val="99"/>
    <w:semiHidden/>
    <w:unhideWhenUsed/>
    <w:rsid w:val="00B50894"/>
    <w:rPr>
      <w:color w:val="0000FF"/>
      <w:u w:val="single"/>
    </w:rPr>
  </w:style>
  <w:style w:type="character" w:customStyle="1" w:styleId="screenreader-only">
    <w:name w:val="screenreader-only"/>
    <w:basedOn w:val="a0"/>
    <w:rsid w:val="00B50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90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source-academ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0</TotalTime>
  <Pages>4</Pages>
  <Words>558</Words>
  <Characters>3183</Characters>
  <Application>Microsoft Office Word</Application>
  <DocSecurity>0</DocSecurity>
  <Lines>26</Lines>
  <Paragraphs>7</Paragraphs>
  <ScaleCrop>false</ScaleCrop>
  <Company/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苏颖 朱</dc:creator>
  <cp:keywords/>
  <dc:description/>
  <cp:lastModifiedBy>苏颖 朱</cp:lastModifiedBy>
  <cp:revision>4</cp:revision>
  <dcterms:created xsi:type="dcterms:W3CDTF">2024-04-01T05:26:00Z</dcterms:created>
  <dcterms:modified xsi:type="dcterms:W3CDTF">2024-04-02T16:04:00Z</dcterms:modified>
</cp:coreProperties>
</file>